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атторов</w:t>
      </w:r>
      <w:r>
        <w:t xml:space="preserve"> </w:t>
      </w:r>
      <w:r>
        <w:t xml:space="preserve">Икромджон</w:t>
      </w:r>
      <w:r>
        <w:t xml:space="preserve"> </w:t>
      </w:r>
      <w:r>
        <w:t xml:space="preserve">Абдувохи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71196"/>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71196"/>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44904"/>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44904"/>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55750"/>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55750"/>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153234"/>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53234"/>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77006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7006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214501"/>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214501"/>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0711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0711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817390"/>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817390"/>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833585"/>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33585"/>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854809"/>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854809"/>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852577"/>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852577"/>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атторов Икромджон Абдувохидович</dc:creator>
  <dc:language>ru-RU</dc:language>
  <cp:keywords/>
  <dcterms:created xsi:type="dcterms:W3CDTF">2024-06-20T12:23:34Z</dcterms:created>
  <dcterms:modified xsi:type="dcterms:W3CDTF">2024-06-20T12: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